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486D9" w14:textId="77777777" w:rsidR="007F1499" w:rsidRDefault="007F1499" w:rsidP="007F1499">
      <w:pPr>
        <w:pStyle w:val="ListParagraph"/>
        <w:numPr>
          <w:ilvl w:val="0"/>
          <w:numId w:val="1"/>
        </w:numPr>
        <w:spacing w:line="360" w:lineRule="auto"/>
      </w:pPr>
      <w:r>
        <w:t xml:space="preserve">Using </w:t>
      </w:r>
      <w:proofErr w:type="spellStart"/>
      <w:r>
        <w:t>nmap</w:t>
      </w:r>
      <w:proofErr w:type="spellEnd"/>
      <w:r>
        <w:t xml:space="preserve"> to determine the ports that should be detected. 22 &amp; 80</w:t>
      </w:r>
    </w:p>
    <w:p w14:paraId="59D5E1A9" w14:textId="627D13B6" w:rsidR="007F1499" w:rsidRDefault="007F1499" w:rsidP="007F1499">
      <w:pPr>
        <w:pStyle w:val="ListParagraph"/>
        <w:spacing w:line="360" w:lineRule="auto"/>
        <w:ind w:left="720"/>
      </w:pPr>
      <w:r w:rsidRPr="006D0B5F">
        <w:rPr>
          <w:noProof/>
        </w:rPr>
        <w:drawing>
          <wp:inline distT="0" distB="0" distL="0" distR="0" wp14:anchorId="762E0731" wp14:editId="4A42A101">
            <wp:extent cx="5725324" cy="3677163"/>
            <wp:effectExtent l="0" t="0" r="8890" b="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25324" cy="3677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EFE63" w14:textId="521C5CCD" w:rsidR="007F1499" w:rsidRDefault="007F1499" w:rsidP="007F1499">
      <w:pPr>
        <w:pStyle w:val="ListParagraph"/>
        <w:spacing w:line="360" w:lineRule="auto"/>
        <w:ind w:left="720"/>
      </w:pPr>
    </w:p>
    <w:p w14:paraId="74B20EAD" w14:textId="4C43C504" w:rsidR="007F1499" w:rsidRDefault="00D11040" w:rsidP="007F1499">
      <w:pPr>
        <w:pStyle w:val="ListParagraph"/>
        <w:numPr>
          <w:ilvl w:val="0"/>
          <w:numId w:val="1"/>
        </w:numPr>
        <w:spacing w:line="360" w:lineRule="auto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19D9A10" wp14:editId="5EE9F5D4">
            <wp:simplePos x="0" y="0"/>
            <wp:positionH relativeFrom="margin">
              <wp:align>center</wp:align>
            </wp:positionH>
            <wp:positionV relativeFrom="paragraph">
              <wp:posOffset>358775</wp:posOffset>
            </wp:positionV>
            <wp:extent cx="6427292" cy="3095440"/>
            <wp:effectExtent l="0" t="0" r="0" b="0"/>
            <wp:wrapSquare wrapText="bothSides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7292" cy="3095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F1499">
        <w:t>Screenshot 1, first port 22 found and listed</w:t>
      </w:r>
    </w:p>
    <w:p w14:paraId="6DEA06A5" w14:textId="5CEC7D42" w:rsidR="007F1499" w:rsidRDefault="007F1499" w:rsidP="00D11040">
      <w:pPr>
        <w:spacing w:line="360" w:lineRule="auto"/>
        <w:jc w:val="center"/>
      </w:pPr>
    </w:p>
    <w:p w14:paraId="3CF60EB8" w14:textId="77777777" w:rsidR="001322B8" w:rsidRDefault="001322B8">
      <w:pPr>
        <w:widowControl/>
        <w:autoSpaceDE/>
        <w:autoSpaceDN/>
        <w:spacing w:after="160" w:line="259" w:lineRule="auto"/>
      </w:pPr>
      <w:r>
        <w:br w:type="page"/>
      </w:r>
    </w:p>
    <w:p w14:paraId="460DD543" w14:textId="07D6227F" w:rsidR="007F1499" w:rsidRDefault="007F1499" w:rsidP="007F1499">
      <w:pPr>
        <w:pStyle w:val="ListParagraph"/>
        <w:numPr>
          <w:ilvl w:val="0"/>
          <w:numId w:val="1"/>
        </w:numPr>
        <w:spacing w:line="360" w:lineRule="auto"/>
      </w:pPr>
      <w:r>
        <w:lastRenderedPageBreak/>
        <w:t>Screenshot 2, Port 80 found and listed</w:t>
      </w:r>
    </w:p>
    <w:p w14:paraId="1BBB45C8" w14:textId="425EDCA7" w:rsidR="007F1499" w:rsidRDefault="007F1499" w:rsidP="007F1499">
      <w:pPr>
        <w:spacing w:line="360" w:lineRule="auto"/>
      </w:pPr>
    </w:p>
    <w:p w14:paraId="7A70C658" w14:textId="7DD50975" w:rsidR="007F1499" w:rsidRDefault="001322B8" w:rsidP="007F1499">
      <w:pPr>
        <w:spacing w:line="360" w:lineRule="auto"/>
      </w:pPr>
      <w:r>
        <w:rPr>
          <w:noProof/>
        </w:rPr>
        <w:drawing>
          <wp:inline distT="0" distB="0" distL="0" distR="0" wp14:anchorId="70D8CC6E" wp14:editId="5E37C97A">
            <wp:extent cx="5731510" cy="6855460"/>
            <wp:effectExtent l="0" t="0" r="2540" b="254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85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6231E" w14:textId="77777777" w:rsidR="007F1499" w:rsidRDefault="007F1499" w:rsidP="007F1499">
      <w:pPr>
        <w:pStyle w:val="ListParagraph"/>
        <w:spacing w:line="360" w:lineRule="auto"/>
        <w:ind w:left="720"/>
      </w:pPr>
    </w:p>
    <w:p w14:paraId="5466533E" w14:textId="77777777" w:rsidR="00022D5C" w:rsidRDefault="00022D5C"/>
    <w:sectPr w:rsidR="00022D5C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D690DA" w14:textId="77777777" w:rsidR="00032C86" w:rsidRDefault="00032C86" w:rsidP="007F1499">
      <w:r>
        <w:separator/>
      </w:r>
    </w:p>
  </w:endnote>
  <w:endnote w:type="continuationSeparator" w:id="0">
    <w:p w14:paraId="55CE6CE7" w14:textId="77777777" w:rsidR="00032C86" w:rsidRDefault="00032C86" w:rsidP="007F14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A9415C" w14:textId="77777777" w:rsidR="00032C86" w:rsidRDefault="00032C86" w:rsidP="007F1499">
      <w:r>
        <w:separator/>
      </w:r>
    </w:p>
  </w:footnote>
  <w:footnote w:type="continuationSeparator" w:id="0">
    <w:p w14:paraId="449D9E99" w14:textId="77777777" w:rsidR="00032C86" w:rsidRDefault="00032C86" w:rsidP="007F14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BD0096" w14:textId="55D1EBB1" w:rsidR="007F1499" w:rsidRDefault="007F1499">
    <w:pPr>
      <w:pStyle w:val="Header"/>
    </w:pPr>
    <w:r>
      <w:t>L00092017_Q4_File_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474C2E"/>
    <w:multiLevelType w:val="hybridMultilevel"/>
    <w:tmpl w:val="9BC0A21A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NjE2N7YwMzIzNzVX0lEKTi0uzszPAykwqgUAqoAmqSwAAAA="/>
  </w:docVars>
  <w:rsids>
    <w:rsidRoot w:val="007F1499"/>
    <w:rsid w:val="00022D5C"/>
    <w:rsid w:val="00032C86"/>
    <w:rsid w:val="001322B8"/>
    <w:rsid w:val="007302FC"/>
    <w:rsid w:val="007F1499"/>
    <w:rsid w:val="00A52422"/>
    <w:rsid w:val="00D110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EAF724"/>
  <w15:chartTrackingRefBased/>
  <w15:docId w15:val="{3B4A3F75-FCE9-443B-8231-DDAB14775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1499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7F1499"/>
  </w:style>
  <w:style w:type="paragraph" w:styleId="Header">
    <w:name w:val="header"/>
    <w:basedOn w:val="Normal"/>
    <w:link w:val="HeaderChar"/>
    <w:uiPriority w:val="99"/>
    <w:unhideWhenUsed/>
    <w:rsid w:val="007F149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1499"/>
    <w:rPr>
      <w:rFonts w:ascii="Trebuchet MS" w:eastAsia="Trebuchet MS" w:hAnsi="Trebuchet MS" w:cs="Trebuchet MS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7F149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1499"/>
    <w:rPr>
      <w:rFonts w:ascii="Trebuchet MS" w:eastAsia="Trebuchet MS" w:hAnsi="Trebuchet MS" w:cs="Trebuchet MS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</Words>
  <Characters>1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colm Houston</dc:creator>
  <cp:keywords/>
  <dc:description/>
  <cp:lastModifiedBy>Malcolm Houston</cp:lastModifiedBy>
  <cp:revision>2</cp:revision>
  <dcterms:created xsi:type="dcterms:W3CDTF">2021-11-02T13:46:00Z</dcterms:created>
  <dcterms:modified xsi:type="dcterms:W3CDTF">2021-11-17T15:53:00Z</dcterms:modified>
</cp:coreProperties>
</file>